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3629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1cfa6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33d2a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3261e7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f587129c"/>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7d057bb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